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B8B8BD" w14:textId="77777777" w:rsidR="00995279" w:rsidRDefault="00995279" w:rsidP="00995279">
      <w:pPr>
        <w:spacing w:after="0"/>
        <w:rPr>
          <w:i/>
          <w:iCs/>
          <w:color w:val="0070C0"/>
        </w:rPr>
      </w:pPr>
    </w:p>
    <w:p w14:paraId="21BE974B" w14:textId="7B420B24" w:rsidR="00995279" w:rsidRPr="00382137" w:rsidRDefault="00995279" w:rsidP="00962AE7">
      <w:pPr>
        <w:spacing w:after="0"/>
        <w:jc w:val="both"/>
        <w:rPr>
          <w:i/>
          <w:iCs/>
          <w:color w:val="0070C0"/>
        </w:rPr>
      </w:pPr>
      <w:r w:rsidRPr="004D33D2">
        <w:rPr>
          <w:i/>
          <w:iCs/>
          <w:color w:val="0070C0"/>
        </w:rPr>
        <w:t xml:space="preserve">Instructions (remove): </w:t>
      </w:r>
      <w:r w:rsidRPr="00382137">
        <w:rPr>
          <w:i/>
          <w:iCs/>
          <w:color w:val="0070C0"/>
        </w:rPr>
        <w:t xml:space="preserve">Please complete this document and submit it to </w:t>
      </w:r>
      <w:r w:rsidRPr="00962AE7">
        <w:rPr>
          <w:b/>
          <w:bCs/>
          <w:i/>
          <w:iCs/>
          <w:color w:val="0070C0"/>
        </w:rPr>
        <w:t>techtransfer@imdea</w:t>
      </w:r>
      <w:r w:rsidR="00962AE7" w:rsidRPr="00962AE7">
        <w:rPr>
          <w:b/>
          <w:bCs/>
          <w:i/>
          <w:iCs/>
          <w:color w:val="0070C0"/>
        </w:rPr>
        <w:t>materials</w:t>
      </w:r>
      <w:r w:rsidRPr="00962AE7">
        <w:rPr>
          <w:b/>
          <w:bCs/>
          <w:i/>
          <w:iCs/>
          <w:color w:val="0070C0"/>
        </w:rPr>
        <w:t>.org</w:t>
      </w:r>
      <w:r w:rsidRPr="00382137">
        <w:rPr>
          <w:i/>
          <w:iCs/>
          <w:color w:val="0070C0"/>
        </w:rPr>
        <w:t xml:space="preserve"> </w:t>
      </w:r>
      <w:r w:rsidRPr="00995279">
        <w:rPr>
          <w:i/>
          <w:iCs/>
          <w:color w:val="0070C0"/>
        </w:rPr>
        <w:t>within the last 15 days of the project</w:t>
      </w:r>
      <w:r>
        <w:rPr>
          <w:i/>
          <w:iCs/>
          <w:color w:val="0070C0"/>
        </w:rPr>
        <w:t>.</w:t>
      </w:r>
    </w:p>
    <w:p w14:paraId="4087F0A5" w14:textId="77777777" w:rsidR="004D33D2" w:rsidRDefault="004D33D2" w:rsidP="004D33D2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804"/>
      </w:tblGrid>
      <w:tr w:rsidR="00A17E26" w14:paraId="5E8FD218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36912D83" w14:textId="77777777" w:rsidR="00A17E26" w:rsidRDefault="00A17E26" w:rsidP="00F0782B">
            <w:pPr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 xml:space="preserve">Project </w:t>
            </w:r>
            <w:proofErr w:type="spellStart"/>
            <w:r>
              <w:rPr>
                <w:b/>
                <w:bCs/>
                <w:lang w:val="es-ES"/>
              </w:rPr>
              <w:t>title</w:t>
            </w:r>
            <w:proofErr w:type="spellEnd"/>
            <w:r>
              <w:rPr>
                <w:b/>
                <w:bCs/>
                <w:lang w:val="es-ES"/>
              </w:rPr>
              <w:t xml:space="preserve"> and </w:t>
            </w:r>
            <w:proofErr w:type="spellStart"/>
            <w:r>
              <w:rPr>
                <w:b/>
                <w:bCs/>
                <w:lang w:val="es-ES"/>
              </w:rPr>
              <w:t>acronym</w:t>
            </w:r>
            <w:proofErr w:type="spellEnd"/>
          </w:p>
        </w:tc>
        <w:tc>
          <w:tcPr>
            <w:tcW w:w="6804" w:type="dxa"/>
            <w:vAlign w:val="center"/>
          </w:tcPr>
          <w:p w14:paraId="7A8BC19E" w14:textId="77777777" w:rsidR="00A17E26" w:rsidRPr="003F18F6" w:rsidRDefault="00A17E26" w:rsidP="00F0782B">
            <w:pPr>
              <w:rPr>
                <w:lang w:val="es-ES"/>
              </w:rPr>
            </w:pPr>
          </w:p>
        </w:tc>
      </w:tr>
      <w:tr w:rsidR="00A17E26" w:rsidRPr="003F18F6" w14:paraId="72483EC6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4E7BBAC2" w14:textId="77777777" w:rsidR="00A17E26" w:rsidRPr="003F18F6" w:rsidRDefault="00A17E26" w:rsidP="00F0782B">
            <w:pPr>
              <w:rPr>
                <w:b/>
                <w:bCs/>
              </w:rPr>
            </w:pPr>
            <w:r w:rsidRPr="003F18F6">
              <w:rPr>
                <w:b/>
                <w:bCs/>
              </w:rPr>
              <w:t xml:space="preserve">Project duration </w:t>
            </w:r>
            <w:r>
              <w:rPr>
                <w:b/>
                <w:bCs/>
              </w:rPr>
              <w:t xml:space="preserve">in </w:t>
            </w:r>
            <w:r w:rsidRPr="003F18F6">
              <w:rPr>
                <w:b/>
                <w:bCs/>
              </w:rPr>
              <w:t>months</w:t>
            </w:r>
          </w:p>
        </w:tc>
        <w:tc>
          <w:tcPr>
            <w:tcW w:w="6804" w:type="dxa"/>
            <w:vAlign w:val="center"/>
          </w:tcPr>
          <w:p w14:paraId="7BB88EB9" w14:textId="77777777" w:rsidR="00A17E26" w:rsidRPr="003F18F6" w:rsidRDefault="00A17E26" w:rsidP="00F0782B"/>
        </w:tc>
      </w:tr>
      <w:tr w:rsidR="00A17E26" w:rsidRPr="003F18F6" w14:paraId="01478D67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589D1D9A" w14:textId="77777777" w:rsidR="00A17E26" w:rsidRPr="003F18F6" w:rsidRDefault="00A17E26" w:rsidP="00F0782B">
            <w:pPr>
              <w:rPr>
                <w:b/>
                <w:bCs/>
              </w:rPr>
            </w:pPr>
            <w:r>
              <w:rPr>
                <w:b/>
                <w:bCs/>
              </w:rPr>
              <w:t>Project start date</w:t>
            </w:r>
          </w:p>
        </w:tc>
        <w:tc>
          <w:tcPr>
            <w:tcW w:w="6804" w:type="dxa"/>
            <w:vAlign w:val="center"/>
          </w:tcPr>
          <w:p w14:paraId="1E857789" w14:textId="77777777" w:rsidR="00A17E26" w:rsidRPr="003F18F6" w:rsidRDefault="00A17E26" w:rsidP="00F0782B"/>
        </w:tc>
      </w:tr>
      <w:tr w:rsidR="00A17E26" w:rsidRPr="003F18F6" w14:paraId="15FD9CFD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31085899" w14:textId="77777777" w:rsidR="00A17E26" w:rsidRDefault="00A17E26" w:rsidP="00F0782B">
            <w:pPr>
              <w:rPr>
                <w:b/>
                <w:bCs/>
              </w:rPr>
            </w:pPr>
            <w:r w:rsidRPr="002F0D40">
              <w:rPr>
                <w:b/>
                <w:bCs/>
              </w:rPr>
              <w:t xml:space="preserve">Funding </w:t>
            </w:r>
            <w:r>
              <w:rPr>
                <w:b/>
                <w:bCs/>
              </w:rPr>
              <w:t>a</w:t>
            </w:r>
            <w:r w:rsidRPr="002F0D40">
              <w:rPr>
                <w:b/>
                <w:bCs/>
              </w:rPr>
              <w:t xml:space="preserve">mount </w:t>
            </w:r>
            <w:r>
              <w:rPr>
                <w:b/>
                <w:bCs/>
              </w:rPr>
              <w:t>a</w:t>
            </w:r>
            <w:r w:rsidRPr="002F0D40">
              <w:rPr>
                <w:b/>
                <w:bCs/>
              </w:rPr>
              <w:t>pproved</w:t>
            </w:r>
          </w:p>
        </w:tc>
        <w:tc>
          <w:tcPr>
            <w:tcW w:w="6804" w:type="dxa"/>
            <w:vAlign w:val="center"/>
          </w:tcPr>
          <w:p w14:paraId="283BB78E" w14:textId="77777777" w:rsidR="00A17E26" w:rsidRPr="003F18F6" w:rsidRDefault="00A17E26" w:rsidP="00F0782B"/>
        </w:tc>
      </w:tr>
      <w:tr w:rsidR="00A17E26" w:rsidRPr="003F18F6" w14:paraId="48E9CB49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3D7C624D" w14:textId="77777777" w:rsidR="00A17E26" w:rsidRPr="003F18F6" w:rsidRDefault="00A17E26" w:rsidP="00F0782B">
            <w:pPr>
              <w:rPr>
                <w:b/>
                <w:bCs/>
              </w:rPr>
            </w:pPr>
            <w:r>
              <w:rPr>
                <w:b/>
                <w:bCs/>
              </w:rPr>
              <w:t>Applicant data</w:t>
            </w:r>
            <w:r>
              <w:rPr>
                <w:rStyle w:val="FootnoteReference"/>
                <w:b/>
                <w:bCs/>
              </w:rPr>
              <w:footnoteReference w:id="1"/>
            </w:r>
          </w:p>
        </w:tc>
        <w:tc>
          <w:tcPr>
            <w:tcW w:w="6804" w:type="dxa"/>
            <w:vAlign w:val="center"/>
          </w:tcPr>
          <w:p w14:paraId="67D3F1A2" w14:textId="77777777" w:rsidR="00A17E26" w:rsidRPr="003F18F6" w:rsidRDefault="00A17E26" w:rsidP="00F0782B"/>
        </w:tc>
      </w:tr>
      <w:tr w:rsidR="00A17E26" w:rsidRPr="003F18F6" w14:paraId="5E12A826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4C289DE3" w14:textId="77777777" w:rsidR="00A17E26" w:rsidRDefault="00A17E26" w:rsidP="00F0782B">
            <w:pPr>
              <w:rPr>
                <w:b/>
                <w:bCs/>
              </w:rPr>
            </w:pPr>
            <w:r>
              <w:rPr>
                <w:b/>
                <w:bCs/>
              </w:rPr>
              <w:t>Applicant email</w:t>
            </w:r>
          </w:p>
        </w:tc>
        <w:tc>
          <w:tcPr>
            <w:tcW w:w="6804" w:type="dxa"/>
            <w:vAlign w:val="center"/>
          </w:tcPr>
          <w:p w14:paraId="4D3DFCA8" w14:textId="77777777" w:rsidR="00A17E26" w:rsidRPr="003F18F6" w:rsidRDefault="00A17E26" w:rsidP="00F0782B"/>
        </w:tc>
      </w:tr>
      <w:tr w:rsidR="00A17E26" w:rsidRPr="003F18F6" w14:paraId="59BE4B8A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0CC9A1F5" w14:textId="77777777" w:rsidR="00A17E26" w:rsidRDefault="00A17E26" w:rsidP="00F0782B">
            <w:pPr>
              <w:rPr>
                <w:b/>
                <w:bCs/>
              </w:rPr>
            </w:pPr>
            <w:r>
              <w:rPr>
                <w:b/>
                <w:bCs/>
              </w:rPr>
              <w:t>Applicant research group</w:t>
            </w:r>
          </w:p>
        </w:tc>
        <w:tc>
          <w:tcPr>
            <w:tcW w:w="6804" w:type="dxa"/>
            <w:vAlign w:val="center"/>
          </w:tcPr>
          <w:p w14:paraId="2E56F9EA" w14:textId="77777777" w:rsidR="00A17E26" w:rsidRPr="003F18F6" w:rsidRDefault="00A17E26" w:rsidP="00F0782B"/>
        </w:tc>
      </w:tr>
    </w:tbl>
    <w:p w14:paraId="0A3F7159" w14:textId="77777777" w:rsidR="00A17E26" w:rsidRPr="003F18F6" w:rsidRDefault="00A17E26" w:rsidP="004D33D2">
      <w:pPr>
        <w:spacing w:after="0"/>
        <w:rPr>
          <w:sz w:val="24"/>
          <w:szCs w:val="24"/>
        </w:rPr>
      </w:pPr>
    </w:p>
    <w:p w14:paraId="004302C0" w14:textId="2576A1B2" w:rsidR="003F18F6" w:rsidRPr="004D33D2" w:rsidRDefault="004D33D2" w:rsidP="004D33D2">
      <w:pPr>
        <w:shd w:val="clear" w:color="auto" w:fill="D9D9D9" w:themeFill="background1" w:themeFillShade="D9"/>
        <w:rPr>
          <w:b/>
          <w:bCs/>
        </w:rPr>
      </w:pPr>
      <w:bookmarkStart w:id="0" w:name="_Hlk186713183"/>
      <w:r w:rsidRPr="004D33D2">
        <w:rPr>
          <w:b/>
          <w:bCs/>
        </w:rPr>
        <w:t>1.</w:t>
      </w:r>
      <w:r w:rsidR="00A17E26" w:rsidRPr="00A17E26">
        <w:rPr>
          <w:b/>
          <w:bCs/>
        </w:rPr>
        <w:t xml:space="preserve"> PROJECT OBJECTIVES AND ACHIEVEMENTS</w:t>
      </w:r>
      <w:r w:rsidR="00A17E26">
        <w:rPr>
          <w:b/>
          <w:bCs/>
        </w:rPr>
        <w:t xml:space="preserve"> </w:t>
      </w:r>
      <w:r w:rsidR="00A17E26" w:rsidRPr="00A17E26">
        <w:rPr>
          <w:sz w:val="20"/>
          <w:szCs w:val="20"/>
        </w:rPr>
        <w:t>(1-2 pages)</w:t>
      </w:r>
    </w:p>
    <w:bookmarkEnd w:id="0"/>
    <w:p w14:paraId="4F2D2CCF" w14:textId="77777777" w:rsidR="00A17E26" w:rsidRDefault="00A17E26" w:rsidP="00A17E26">
      <w:pPr>
        <w:spacing w:after="0"/>
        <w:jc w:val="both"/>
        <w:rPr>
          <w:b/>
          <w:bCs/>
        </w:rPr>
      </w:pPr>
    </w:p>
    <w:p w14:paraId="4CB39028" w14:textId="79EB33BF" w:rsidR="00A17E26" w:rsidRDefault="00A17E26" w:rsidP="00A17E26">
      <w:pPr>
        <w:shd w:val="clear" w:color="auto" w:fill="D9D9D9" w:themeFill="background1" w:themeFillShade="D9"/>
        <w:jc w:val="both"/>
      </w:pPr>
      <w:r w:rsidRPr="00A17E26">
        <w:rPr>
          <w:b/>
          <w:bCs/>
        </w:rPr>
        <w:t>Original objectives</w:t>
      </w:r>
    </w:p>
    <w:p w14:paraId="68FB942D" w14:textId="1A2230EC" w:rsidR="00A17E26" w:rsidRDefault="00A17E26" w:rsidP="00A17E26">
      <w:pPr>
        <w:jc w:val="both"/>
      </w:pPr>
      <w:r w:rsidRPr="004D33D2">
        <w:rPr>
          <w:i/>
          <w:iCs/>
          <w:color w:val="0070C0"/>
        </w:rPr>
        <w:t xml:space="preserve">Instructions (remove): </w:t>
      </w:r>
      <w:r w:rsidRPr="00A17E26">
        <w:rPr>
          <w:i/>
          <w:iCs/>
          <w:color w:val="0070C0"/>
        </w:rPr>
        <w:t xml:space="preserve">List the </w:t>
      </w:r>
      <w:r>
        <w:rPr>
          <w:i/>
          <w:iCs/>
          <w:color w:val="0070C0"/>
        </w:rPr>
        <w:t xml:space="preserve">original </w:t>
      </w:r>
      <w:r w:rsidRPr="00A17E26">
        <w:rPr>
          <w:i/>
          <w:iCs/>
          <w:color w:val="0070C0"/>
        </w:rPr>
        <w:t>objectives outlined in the proposal.</w:t>
      </w:r>
    </w:p>
    <w:p w14:paraId="167062C9" w14:textId="405B52CE" w:rsidR="00A17E26" w:rsidRDefault="00A17E26" w:rsidP="00A17E26">
      <w:pPr>
        <w:jc w:val="both"/>
      </w:pPr>
      <w:r>
        <w:t>Your text here.</w:t>
      </w:r>
    </w:p>
    <w:p w14:paraId="275B8FCF" w14:textId="77777777" w:rsidR="00A17E26" w:rsidRDefault="00A17E26" w:rsidP="00A17E26">
      <w:pPr>
        <w:shd w:val="clear" w:color="auto" w:fill="D9D9D9" w:themeFill="background1" w:themeFillShade="D9"/>
        <w:jc w:val="both"/>
        <w:rPr>
          <w:b/>
          <w:bCs/>
        </w:rPr>
      </w:pPr>
      <w:r w:rsidRPr="00A17E26">
        <w:rPr>
          <w:b/>
          <w:bCs/>
        </w:rPr>
        <w:t>Achievements</w:t>
      </w:r>
    </w:p>
    <w:p w14:paraId="708A63BA" w14:textId="32D69C0A" w:rsidR="00A17E26" w:rsidRDefault="00A17E26" w:rsidP="00A17E26">
      <w:pPr>
        <w:jc w:val="both"/>
      </w:pPr>
      <w:r w:rsidRPr="004D33D2">
        <w:rPr>
          <w:i/>
          <w:iCs/>
          <w:color w:val="0070C0"/>
        </w:rPr>
        <w:t xml:space="preserve">Instructions (remove): </w:t>
      </w:r>
      <w:r w:rsidRPr="00A17E26">
        <w:rPr>
          <w:i/>
          <w:iCs/>
          <w:color w:val="0070C0"/>
        </w:rPr>
        <w:t xml:space="preserve">Describe the extent to which each </w:t>
      </w:r>
      <w:r w:rsidR="00F51ABC">
        <w:rPr>
          <w:i/>
          <w:iCs/>
          <w:color w:val="0070C0"/>
        </w:rPr>
        <w:t xml:space="preserve">original </w:t>
      </w:r>
      <w:r w:rsidRPr="00A17E26">
        <w:rPr>
          <w:i/>
          <w:iCs/>
          <w:color w:val="0070C0"/>
        </w:rPr>
        <w:t>objective was met. Provide evidence (e.g., data, prototypes, validations</w:t>
      </w:r>
      <w:r w:rsidR="00111A85">
        <w:rPr>
          <w:i/>
          <w:iCs/>
          <w:color w:val="0070C0"/>
        </w:rPr>
        <w:t>, etc.</w:t>
      </w:r>
      <w:r w:rsidRPr="00A17E26">
        <w:rPr>
          <w:i/>
          <w:iCs/>
          <w:color w:val="0070C0"/>
        </w:rPr>
        <w:t>).</w:t>
      </w:r>
    </w:p>
    <w:p w14:paraId="1BB5DCC3" w14:textId="77777777" w:rsidR="00A17E26" w:rsidRDefault="00A17E26" w:rsidP="00A17E26">
      <w:pPr>
        <w:jc w:val="both"/>
      </w:pPr>
      <w:r>
        <w:t>Your text here.</w:t>
      </w:r>
    </w:p>
    <w:p w14:paraId="396F78D9" w14:textId="77777777" w:rsidR="00A17E26" w:rsidRPr="00A17E26" w:rsidRDefault="00A17E26" w:rsidP="00A17E26">
      <w:pPr>
        <w:shd w:val="clear" w:color="auto" w:fill="D9D9D9" w:themeFill="background1" w:themeFillShade="D9"/>
        <w:jc w:val="both"/>
        <w:rPr>
          <w:b/>
          <w:bCs/>
        </w:rPr>
      </w:pPr>
      <w:r w:rsidRPr="00A17E26">
        <w:rPr>
          <w:b/>
          <w:bCs/>
        </w:rPr>
        <w:t>Key milestones</w:t>
      </w:r>
    </w:p>
    <w:p w14:paraId="6C301A74" w14:textId="20181429" w:rsidR="00A17E26" w:rsidRDefault="00A17E26" w:rsidP="00A17E26">
      <w:pPr>
        <w:jc w:val="both"/>
      </w:pPr>
      <w:r w:rsidRPr="004D33D2">
        <w:rPr>
          <w:i/>
          <w:iCs/>
          <w:color w:val="0070C0"/>
        </w:rPr>
        <w:t xml:space="preserve">Instructions (remove): </w:t>
      </w:r>
      <w:r w:rsidRPr="00A17E26">
        <w:rPr>
          <w:i/>
          <w:iCs/>
          <w:color w:val="0070C0"/>
        </w:rPr>
        <w:t>Highlight any significant milestones reached during the project.</w:t>
      </w:r>
    </w:p>
    <w:p w14:paraId="2167F27C" w14:textId="77777777" w:rsidR="00A17E26" w:rsidRDefault="00A17E26" w:rsidP="00A17E26">
      <w:pPr>
        <w:jc w:val="both"/>
      </w:pPr>
      <w:r>
        <w:t>Your text here.</w:t>
      </w:r>
    </w:p>
    <w:p w14:paraId="135CDB22" w14:textId="77777777" w:rsidR="00A17E26" w:rsidRPr="00A17E26" w:rsidRDefault="00A17E26" w:rsidP="00A17E26">
      <w:pPr>
        <w:shd w:val="clear" w:color="auto" w:fill="D9D9D9" w:themeFill="background1" w:themeFillShade="D9"/>
        <w:jc w:val="both"/>
        <w:rPr>
          <w:b/>
          <w:bCs/>
        </w:rPr>
      </w:pPr>
      <w:r w:rsidRPr="00A17E26">
        <w:rPr>
          <w:b/>
          <w:bCs/>
        </w:rPr>
        <w:t>Challenges and adjustments</w:t>
      </w:r>
    </w:p>
    <w:p w14:paraId="2E06761B" w14:textId="031BA526" w:rsidR="004D33D2" w:rsidRDefault="00A17E26" w:rsidP="00A17E26">
      <w:pPr>
        <w:jc w:val="both"/>
        <w:rPr>
          <w:i/>
          <w:iCs/>
          <w:color w:val="0070C0"/>
        </w:rPr>
      </w:pPr>
      <w:r w:rsidRPr="004D33D2">
        <w:rPr>
          <w:i/>
          <w:iCs/>
          <w:color w:val="0070C0"/>
        </w:rPr>
        <w:t xml:space="preserve">Instructions (remove): </w:t>
      </w:r>
      <w:r w:rsidRPr="00A17E26">
        <w:rPr>
          <w:i/>
          <w:iCs/>
          <w:color w:val="0070C0"/>
        </w:rPr>
        <w:t>Discuss any deviations from the original plan, including challenges encountered and how they were addressed.</w:t>
      </w:r>
    </w:p>
    <w:p w14:paraId="27DBFA32" w14:textId="77777777" w:rsidR="00A17E26" w:rsidRDefault="00A17E26" w:rsidP="00A17E26">
      <w:pPr>
        <w:jc w:val="both"/>
      </w:pPr>
      <w:r>
        <w:t>Your text here.</w:t>
      </w:r>
    </w:p>
    <w:p w14:paraId="0FD3BF60" w14:textId="4B215DCF" w:rsidR="00A17E26" w:rsidRPr="004D33D2" w:rsidRDefault="00A17E26" w:rsidP="00A17E26">
      <w:pPr>
        <w:shd w:val="clear" w:color="auto" w:fill="D9D9D9" w:themeFill="background1" w:themeFillShade="D9"/>
        <w:rPr>
          <w:b/>
          <w:bCs/>
        </w:rPr>
      </w:pPr>
      <w:r>
        <w:rPr>
          <w:b/>
          <w:bCs/>
        </w:rPr>
        <w:t>2</w:t>
      </w:r>
      <w:r w:rsidRPr="004D33D2">
        <w:rPr>
          <w:b/>
          <w:bCs/>
        </w:rPr>
        <w:t>.</w:t>
      </w:r>
      <w:r w:rsidRPr="00A17E26">
        <w:rPr>
          <w:b/>
          <w:bCs/>
        </w:rPr>
        <w:t xml:space="preserve"> TECHNOLOGY DEVELOPMENT AND RESULTS</w:t>
      </w:r>
      <w:r>
        <w:rPr>
          <w:b/>
          <w:bCs/>
        </w:rPr>
        <w:t xml:space="preserve"> </w:t>
      </w:r>
      <w:r w:rsidRPr="00A17E26">
        <w:rPr>
          <w:sz w:val="20"/>
          <w:szCs w:val="20"/>
        </w:rPr>
        <w:t>(2-3 pages)</w:t>
      </w:r>
    </w:p>
    <w:p w14:paraId="496189C3" w14:textId="77777777" w:rsidR="00A17E26" w:rsidRDefault="00A17E26" w:rsidP="00A17E26">
      <w:pPr>
        <w:spacing w:after="0"/>
        <w:jc w:val="both"/>
        <w:rPr>
          <w:b/>
          <w:bCs/>
        </w:rPr>
      </w:pPr>
    </w:p>
    <w:p w14:paraId="3DEEC70C" w14:textId="08F40445" w:rsidR="00A17E26" w:rsidRDefault="00A17E26" w:rsidP="00A17E26">
      <w:pPr>
        <w:shd w:val="clear" w:color="auto" w:fill="D9D9D9" w:themeFill="background1" w:themeFillShade="D9"/>
        <w:jc w:val="both"/>
      </w:pPr>
      <w:r>
        <w:rPr>
          <w:b/>
          <w:bCs/>
        </w:rPr>
        <w:t>Technical progress</w:t>
      </w:r>
    </w:p>
    <w:p w14:paraId="0C56DC99" w14:textId="504BE3B9" w:rsidR="00A17E26" w:rsidRDefault="00A17E26" w:rsidP="00A17E26">
      <w:pPr>
        <w:jc w:val="both"/>
      </w:pPr>
      <w:r w:rsidRPr="004D33D2">
        <w:rPr>
          <w:i/>
          <w:iCs/>
          <w:color w:val="0070C0"/>
        </w:rPr>
        <w:lastRenderedPageBreak/>
        <w:t xml:space="preserve">Instructions (remove): </w:t>
      </w:r>
      <w:r w:rsidR="00111A85">
        <w:rPr>
          <w:i/>
          <w:iCs/>
          <w:color w:val="0070C0"/>
        </w:rPr>
        <w:t>Summarise</w:t>
      </w:r>
      <w:r w:rsidRPr="00A17E26">
        <w:rPr>
          <w:i/>
          <w:iCs/>
          <w:color w:val="0070C0"/>
        </w:rPr>
        <w:t xml:space="preserve"> the technical work carried out, including </w:t>
      </w:r>
      <w:r>
        <w:rPr>
          <w:i/>
          <w:iCs/>
          <w:color w:val="0070C0"/>
        </w:rPr>
        <w:t xml:space="preserve">the </w:t>
      </w:r>
      <w:r w:rsidRPr="00A17E26">
        <w:rPr>
          <w:b/>
          <w:bCs/>
          <w:i/>
          <w:iCs/>
          <w:color w:val="0070C0"/>
        </w:rPr>
        <w:t>main results obtained</w:t>
      </w:r>
      <w:r>
        <w:rPr>
          <w:i/>
          <w:iCs/>
          <w:color w:val="0070C0"/>
        </w:rPr>
        <w:t xml:space="preserve"> (</w:t>
      </w:r>
      <w:r w:rsidRPr="00A17E26">
        <w:rPr>
          <w:i/>
          <w:iCs/>
          <w:color w:val="0070C0"/>
        </w:rPr>
        <w:t>experimental results, prototype development, validation activities</w:t>
      </w:r>
      <w:r>
        <w:rPr>
          <w:i/>
          <w:iCs/>
          <w:color w:val="0070C0"/>
        </w:rPr>
        <w:t>, etc.)</w:t>
      </w:r>
      <w:r w:rsidRPr="00A17E26">
        <w:rPr>
          <w:i/>
          <w:iCs/>
          <w:color w:val="0070C0"/>
        </w:rPr>
        <w:t>.</w:t>
      </w:r>
    </w:p>
    <w:p w14:paraId="7B5986C3" w14:textId="77777777" w:rsidR="00A17E26" w:rsidRDefault="00A17E26" w:rsidP="00A17E26">
      <w:pPr>
        <w:jc w:val="both"/>
      </w:pPr>
      <w:r>
        <w:t>Your text here.</w:t>
      </w:r>
    </w:p>
    <w:p w14:paraId="3E0BCDDA" w14:textId="03C6EA55" w:rsidR="00A17E26" w:rsidRPr="00A17E26" w:rsidRDefault="00A17E26" w:rsidP="00A17E26">
      <w:pPr>
        <w:shd w:val="clear" w:color="auto" w:fill="D9D9D9" w:themeFill="background1" w:themeFillShade="D9"/>
        <w:jc w:val="both"/>
        <w:rPr>
          <w:b/>
          <w:bCs/>
        </w:rPr>
      </w:pPr>
      <w:r w:rsidRPr="00A17E26">
        <w:rPr>
          <w:b/>
          <w:bCs/>
        </w:rPr>
        <w:t xml:space="preserve">TRL </w:t>
      </w:r>
      <w:r>
        <w:rPr>
          <w:b/>
          <w:bCs/>
        </w:rPr>
        <w:t>p</w:t>
      </w:r>
      <w:r w:rsidRPr="00A17E26">
        <w:rPr>
          <w:b/>
          <w:bCs/>
        </w:rPr>
        <w:t>rogression</w:t>
      </w:r>
    </w:p>
    <w:p w14:paraId="01B3426A" w14:textId="6F904227" w:rsidR="00A17E26" w:rsidRDefault="00A17E26" w:rsidP="00A17E26">
      <w:pPr>
        <w:jc w:val="both"/>
      </w:pPr>
      <w:r w:rsidRPr="004D33D2">
        <w:rPr>
          <w:i/>
          <w:iCs/>
          <w:color w:val="0070C0"/>
        </w:rPr>
        <w:t xml:space="preserve">Instructions (remove): </w:t>
      </w:r>
      <w:r w:rsidRPr="00A17E26">
        <w:rPr>
          <w:i/>
          <w:iCs/>
          <w:color w:val="0070C0"/>
        </w:rPr>
        <w:t>State the initial and final Technology Readiness Levels (TRLs) and explain how the project contributed to this advancement.</w:t>
      </w:r>
      <w:r>
        <w:rPr>
          <w:i/>
          <w:iCs/>
          <w:color w:val="0070C0"/>
        </w:rPr>
        <w:t xml:space="preserve"> Provide </w:t>
      </w:r>
      <w:r w:rsidRPr="00A17E26">
        <w:rPr>
          <w:b/>
          <w:bCs/>
          <w:i/>
          <w:iCs/>
          <w:color w:val="0070C0"/>
        </w:rPr>
        <w:t xml:space="preserve">evidence supporting the final TRL </w:t>
      </w:r>
      <w:r w:rsidRPr="00A17E26">
        <w:rPr>
          <w:i/>
          <w:iCs/>
          <w:color w:val="0070C0"/>
        </w:rPr>
        <w:t>reached.</w:t>
      </w:r>
    </w:p>
    <w:p w14:paraId="0399D78D" w14:textId="77777777" w:rsidR="00A17E26" w:rsidRDefault="00A17E26" w:rsidP="00A17E26">
      <w:pPr>
        <w:jc w:val="both"/>
      </w:pPr>
      <w:r>
        <w:t>Your text here.</w:t>
      </w:r>
    </w:p>
    <w:p w14:paraId="2DDFE14C" w14:textId="77777777" w:rsidR="00A17E26" w:rsidRPr="00A17E26" w:rsidRDefault="00A17E26" w:rsidP="00A17E26">
      <w:pPr>
        <w:shd w:val="clear" w:color="auto" w:fill="D9D9D9" w:themeFill="background1" w:themeFillShade="D9"/>
        <w:jc w:val="both"/>
        <w:rPr>
          <w:b/>
          <w:bCs/>
        </w:rPr>
      </w:pPr>
      <w:r w:rsidRPr="00A17E26">
        <w:rPr>
          <w:b/>
          <w:bCs/>
        </w:rPr>
        <w:t>Intellectual Property (IP)</w:t>
      </w:r>
    </w:p>
    <w:p w14:paraId="2D7069FE" w14:textId="64468C50" w:rsidR="00A17E26" w:rsidRDefault="00A17E26" w:rsidP="00A17E26">
      <w:pPr>
        <w:jc w:val="both"/>
      </w:pPr>
      <w:r w:rsidRPr="004D33D2">
        <w:rPr>
          <w:i/>
          <w:iCs/>
          <w:color w:val="0070C0"/>
        </w:rPr>
        <w:t xml:space="preserve">Instructions (remove): </w:t>
      </w:r>
      <w:r w:rsidRPr="00A17E26">
        <w:rPr>
          <w:i/>
          <w:iCs/>
          <w:color w:val="0070C0"/>
        </w:rPr>
        <w:t xml:space="preserve">Describe any IP generated, including patents filed, trade secrets established, or other forms of </w:t>
      </w:r>
      <w:r>
        <w:rPr>
          <w:i/>
          <w:iCs/>
          <w:color w:val="0070C0"/>
        </w:rPr>
        <w:t xml:space="preserve">results </w:t>
      </w:r>
      <w:r w:rsidRPr="00A17E26">
        <w:rPr>
          <w:i/>
          <w:iCs/>
          <w:color w:val="0070C0"/>
        </w:rPr>
        <w:t>protection.</w:t>
      </w:r>
    </w:p>
    <w:p w14:paraId="4399DE56" w14:textId="77777777" w:rsidR="00A17E26" w:rsidRDefault="00A17E26" w:rsidP="00A17E26">
      <w:pPr>
        <w:jc w:val="both"/>
      </w:pPr>
      <w:r>
        <w:t>Your text here.</w:t>
      </w:r>
    </w:p>
    <w:p w14:paraId="6FA92CD7" w14:textId="0A4F0880" w:rsidR="00A17E26" w:rsidRPr="004D33D2" w:rsidRDefault="00A17E26" w:rsidP="00A17E26">
      <w:pPr>
        <w:shd w:val="clear" w:color="auto" w:fill="D9D9D9" w:themeFill="background1" w:themeFillShade="D9"/>
        <w:rPr>
          <w:b/>
          <w:bCs/>
        </w:rPr>
      </w:pPr>
      <w:r>
        <w:rPr>
          <w:b/>
          <w:bCs/>
        </w:rPr>
        <w:t>3</w:t>
      </w:r>
      <w:r w:rsidRPr="004D33D2">
        <w:rPr>
          <w:b/>
          <w:bCs/>
        </w:rPr>
        <w:t>.</w:t>
      </w:r>
      <w:r w:rsidRPr="00A17E26">
        <w:rPr>
          <w:b/>
          <w:bCs/>
        </w:rPr>
        <w:t xml:space="preserve"> MARKET VALIDATION </w:t>
      </w:r>
      <w:r>
        <w:rPr>
          <w:b/>
          <w:bCs/>
        </w:rPr>
        <w:t xml:space="preserve">AND COMMERCIAL POTENTIAL </w:t>
      </w:r>
      <w:r w:rsidRPr="00A17E26">
        <w:rPr>
          <w:sz w:val="20"/>
          <w:szCs w:val="20"/>
        </w:rPr>
        <w:t>(2-3 pages)</w:t>
      </w:r>
    </w:p>
    <w:p w14:paraId="482A270C" w14:textId="77777777" w:rsidR="00A17E26" w:rsidRDefault="00A17E26" w:rsidP="00A17E26">
      <w:pPr>
        <w:spacing w:after="0"/>
        <w:jc w:val="both"/>
        <w:rPr>
          <w:b/>
          <w:bCs/>
        </w:rPr>
      </w:pPr>
    </w:p>
    <w:p w14:paraId="1428C36A" w14:textId="7C4392E8" w:rsidR="00A17E26" w:rsidRDefault="00A17E26" w:rsidP="00A17E26">
      <w:pPr>
        <w:shd w:val="clear" w:color="auto" w:fill="D9D9D9" w:themeFill="background1" w:themeFillShade="D9"/>
        <w:jc w:val="both"/>
      </w:pPr>
      <w:r>
        <w:rPr>
          <w:b/>
          <w:bCs/>
        </w:rPr>
        <w:t>Market validation</w:t>
      </w:r>
    </w:p>
    <w:p w14:paraId="7ADD7AFE" w14:textId="7B598F8E" w:rsidR="00A17E26" w:rsidRDefault="00A17E26" w:rsidP="00A17E26">
      <w:pPr>
        <w:jc w:val="both"/>
      </w:pPr>
      <w:r w:rsidRPr="004D33D2">
        <w:rPr>
          <w:i/>
          <w:iCs/>
          <w:color w:val="0070C0"/>
        </w:rPr>
        <w:t xml:space="preserve">Instructions (remove): </w:t>
      </w:r>
      <w:r w:rsidR="00111A85">
        <w:rPr>
          <w:i/>
          <w:iCs/>
          <w:color w:val="0070C0"/>
        </w:rPr>
        <w:t>Summarise</w:t>
      </w:r>
      <w:r w:rsidRPr="00A17E26">
        <w:rPr>
          <w:i/>
          <w:iCs/>
          <w:color w:val="0070C0"/>
        </w:rPr>
        <w:t xml:space="preserve"> </w:t>
      </w:r>
      <w:r>
        <w:rPr>
          <w:i/>
          <w:iCs/>
          <w:color w:val="0070C0"/>
        </w:rPr>
        <w:t>the</w:t>
      </w:r>
      <w:r w:rsidRPr="00A17E26">
        <w:rPr>
          <w:i/>
          <w:iCs/>
          <w:color w:val="0070C0"/>
        </w:rPr>
        <w:t xml:space="preserve"> activities undertaken to validate market demand, such as customer discovery, market research, or industry consultations</w:t>
      </w:r>
      <w:r>
        <w:rPr>
          <w:i/>
          <w:iCs/>
          <w:color w:val="0070C0"/>
        </w:rPr>
        <w:t>, and the results and takeaways obtained.</w:t>
      </w:r>
    </w:p>
    <w:p w14:paraId="1DC4590A" w14:textId="77777777" w:rsidR="00A17E26" w:rsidRDefault="00A17E26" w:rsidP="00A17E26">
      <w:pPr>
        <w:jc w:val="both"/>
      </w:pPr>
      <w:r>
        <w:t>Your text here.</w:t>
      </w:r>
    </w:p>
    <w:p w14:paraId="27F23602" w14:textId="2518C7CE" w:rsidR="00A17E26" w:rsidRDefault="00A17E26" w:rsidP="00A17E26">
      <w:pPr>
        <w:shd w:val="clear" w:color="auto" w:fill="D9D9D9" w:themeFill="background1" w:themeFillShade="D9"/>
        <w:jc w:val="both"/>
      </w:pPr>
      <w:r>
        <w:rPr>
          <w:b/>
          <w:bCs/>
        </w:rPr>
        <w:t>Industry engagement</w:t>
      </w:r>
    </w:p>
    <w:p w14:paraId="120EC05F" w14:textId="0EE7692A" w:rsidR="00A17E26" w:rsidRDefault="00A17E26" w:rsidP="00A17E26">
      <w:pPr>
        <w:jc w:val="both"/>
      </w:pPr>
      <w:r w:rsidRPr="004D33D2">
        <w:rPr>
          <w:i/>
          <w:iCs/>
          <w:color w:val="0070C0"/>
        </w:rPr>
        <w:t>Instructions (remove</w:t>
      </w:r>
      <w:r>
        <w:rPr>
          <w:i/>
          <w:iCs/>
          <w:color w:val="0070C0"/>
        </w:rPr>
        <w:t xml:space="preserve">): </w:t>
      </w:r>
      <w:r w:rsidRPr="00A17E26">
        <w:rPr>
          <w:i/>
          <w:iCs/>
          <w:color w:val="0070C0"/>
        </w:rPr>
        <w:t>List any partnerships, collaborations, or feedback from industry stakeholders</w:t>
      </w:r>
      <w:r w:rsidR="00F51ABC">
        <w:rPr>
          <w:i/>
          <w:iCs/>
          <w:color w:val="0070C0"/>
        </w:rPr>
        <w:t xml:space="preserve"> carried out along the project</w:t>
      </w:r>
      <w:r>
        <w:rPr>
          <w:i/>
          <w:iCs/>
          <w:color w:val="0070C0"/>
        </w:rPr>
        <w:t xml:space="preserve"> and the results and takeaways obtained.</w:t>
      </w:r>
    </w:p>
    <w:p w14:paraId="5AF6C797" w14:textId="77777777" w:rsidR="00A17E26" w:rsidRDefault="00A17E26" w:rsidP="00A17E26">
      <w:pPr>
        <w:jc w:val="both"/>
      </w:pPr>
      <w:r>
        <w:t>Your text here.</w:t>
      </w:r>
    </w:p>
    <w:p w14:paraId="42B348E8" w14:textId="4FA95A38" w:rsidR="00A17E26" w:rsidRDefault="00A17E26" w:rsidP="00A17E26">
      <w:pPr>
        <w:shd w:val="clear" w:color="auto" w:fill="D9D9D9" w:themeFill="background1" w:themeFillShade="D9"/>
        <w:jc w:val="both"/>
      </w:pPr>
      <w:r>
        <w:rPr>
          <w:b/>
          <w:bCs/>
        </w:rPr>
        <w:t>Commercial potential</w:t>
      </w:r>
    </w:p>
    <w:p w14:paraId="45FAAF38" w14:textId="12DB3547" w:rsidR="00A17E26" w:rsidRDefault="00A17E26" w:rsidP="00A17E26">
      <w:pPr>
        <w:jc w:val="both"/>
        <w:rPr>
          <w:i/>
          <w:iCs/>
          <w:color w:val="0070C0"/>
        </w:rPr>
      </w:pPr>
      <w:r w:rsidRPr="004D33D2">
        <w:rPr>
          <w:i/>
          <w:iCs/>
          <w:color w:val="0070C0"/>
        </w:rPr>
        <w:t>Instructions (remove</w:t>
      </w:r>
      <w:r>
        <w:rPr>
          <w:i/>
          <w:iCs/>
          <w:color w:val="0070C0"/>
        </w:rPr>
        <w:t xml:space="preserve">): </w:t>
      </w:r>
      <w:proofErr w:type="gramStart"/>
      <w:r>
        <w:rPr>
          <w:i/>
          <w:iCs/>
          <w:color w:val="0070C0"/>
        </w:rPr>
        <w:t>Taking into account</w:t>
      </w:r>
      <w:proofErr w:type="gramEnd"/>
      <w:r>
        <w:rPr>
          <w:i/>
          <w:iCs/>
          <w:color w:val="0070C0"/>
        </w:rPr>
        <w:t xml:space="preserve"> all the previous sections, d</w:t>
      </w:r>
      <w:r w:rsidRPr="00A17E26">
        <w:rPr>
          <w:i/>
          <w:iCs/>
          <w:color w:val="0070C0"/>
        </w:rPr>
        <w:t xml:space="preserve">iscuss the </w:t>
      </w:r>
      <w:r w:rsidRPr="00A17E26">
        <w:rPr>
          <w:b/>
          <w:bCs/>
          <w:i/>
          <w:iCs/>
          <w:color w:val="0070C0"/>
        </w:rPr>
        <w:t>technology's market potential at present</w:t>
      </w:r>
      <w:r>
        <w:rPr>
          <w:i/>
          <w:iCs/>
          <w:color w:val="0070C0"/>
        </w:rPr>
        <w:t xml:space="preserve">, the steps taken toward </w:t>
      </w:r>
      <w:r w:rsidR="00111A85">
        <w:rPr>
          <w:i/>
          <w:iCs/>
          <w:color w:val="0070C0"/>
        </w:rPr>
        <w:t>commercialisation</w:t>
      </w:r>
      <w:r>
        <w:rPr>
          <w:i/>
          <w:iCs/>
          <w:color w:val="0070C0"/>
        </w:rPr>
        <w:t xml:space="preserve"> during the project, what the </w:t>
      </w:r>
      <w:r w:rsidRPr="00A17E26">
        <w:rPr>
          <w:b/>
          <w:bCs/>
          <w:i/>
          <w:iCs/>
          <w:color w:val="0070C0"/>
          <w:u w:val="single"/>
        </w:rPr>
        <w:t>next steps</w:t>
      </w:r>
      <w:r>
        <w:rPr>
          <w:i/>
          <w:iCs/>
          <w:color w:val="0070C0"/>
        </w:rPr>
        <w:t xml:space="preserve"> should be, and</w:t>
      </w:r>
      <w:r w:rsidR="00F51ABC">
        <w:rPr>
          <w:i/>
          <w:iCs/>
          <w:color w:val="0070C0"/>
        </w:rPr>
        <w:t xml:space="preserve"> an estimation of</w:t>
      </w:r>
      <w:r>
        <w:rPr>
          <w:i/>
          <w:iCs/>
          <w:color w:val="0070C0"/>
        </w:rPr>
        <w:t xml:space="preserve"> the </w:t>
      </w:r>
      <w:r w:rsidRPr="00A17E26">
        <w:rPr>
          <w:b/>
          <w:bCs/>
          <w:i/>
          <w:iCs/>
          <w:color w:val="0070C0"/>
          <w:u w:val="single"/>
        </w:rPr>
        <w:t>resources needed</w:t>
      </w:r>
      <w:r w:rsidR="00F51ABC" w:rsidRPr="00F51ABC">
        <w:rPr>
          <w:i/>
          <w:iCs/>
          <w:color w:val="0070C0"/>
        </w:rPr>
        <w:t xml:space="preserve"> for that</w:t>
      </w:r>
      <w:r w:rsidRPr="00A17E26">
        <w:rPr>
          <w:i/>
          <w:iCs/>
          <w:color w:val="0070C0"/>
        </w:rPr>
        <w:t>.</w:t>
      </w:r>
      <w:r>
        <w:rPr>
          <w:i/>
          <w:iCs/>
          <w:color w:val="0070C0"/>
        </w:rPr>
        <w:t xml:space="preserve"> </w:t>
      </w:r>
    </w:p>
    <w:p w14:paraId="08DA5790" w14:textId="59F27837" w:rsidR="00A17E26" w:rsidRDefault="00A17E26" w:rsidP="00A17E26">
      <w:pPr>
        <w:jc w:val="both"/>
      </w:pPr>
      <w:r>
        <w:t>Your text here.</w:t>
      </w:r>
    </w:p>
    <w:p w14:paraId="149B247E" w14:textId="77777777" w:rsidR="00A17E26" w:rsidRDefault="00A17E26" w:rsidP="00A17E26">
      <w:pPr>
        <w:jc w:val="both"/>
      </w:pPr>
    </w:p>
    <w:p w14:paraId="4F712B60" w14:textId="77777777" w:rsidR="00A17E26" w:rsidRPr="004D33D2" w:rsidRDefault="00A17E26" w:rsidP="00A17E26">
      <w:pPr>
        <w:jc w:val="both"/>
      </w:pPr>
    </w:p>
    <w:sectPr w:rsidR="00A17E26" w:rsidRPr="004D33D2" w:rsidSect="00B53373">
      <w:headerReference w:type="default" r:id="rId8"/>
      <w:footerReference w:type="default" r:id="rId9"/>
      <w:pgSz w:w="12240" w:h="15840"/>
      <w:pgMar w:top="1440" w:right="1080" w:bottom="1440" w:left="1080" w:header="72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7F2F4" w14:textId="77777777" w:rsidR="005F41F9" w:rsidRDefault="005F41F9" w:rsidP="00B20323">
      <w:pPr>
        <w:spacing w:after="0" w:line="240" w:lineRule="auto"/>
      </w:pPr>
      <w:r>
        <w:separator/>
      </w:r>
    </w:p>
  </w:endnote>
  <w:endnote w:type="continuationSeparator" w:id="0">
    <w:p w14:paraId="2BA51C78" w14:textId="77777777" w:rsidR="005F41F9" w:rsidRDefault="005F41F9" w:rsidP="00B203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1C679" w14:textId="1A700917" w:rsidR="003F18F6" w:rsidRDefault="003F18F6" w:rsidP="003F18F6">
    <w:pPr>
      <w:pStyle w:val="Foot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DA9974" w14:textId="77777777" w:rsidR="005F41F9" w:rsidRDefault="005F41F9" w:rsidP="00B20323">
      <w:pPr>
        <w:spacing w:after="0" w:line="240" w:lineRule="auto"/>
      </w:pPr>
      <w:r>
        <w:separator/>
      </w:r>
    </w:p>
  </w:footnote>
  <w:footnote w:type="continuationSeparator" w:id="0">
    <w:p w14:paraId="55AD0B37" w14:textId="77777777" w:rsidR="005F41F9" w:rsidRDefault="005F41F9" w:rsidP="00B20323">
      <w:pPr>
        <w:spacing w:after="0" w:line="240" w:lineRule="auto"/>
      </w:pPr>
      <w:r>
        <w:continuationSeparator/>
      </w:r>
    </w:p>
  </w:footnote>
  <w:footnote w:id="1">
    <w:p w14:paraId="7464DC8C" w14:textId="77777777" w:rsidR="00A17E26" w:rsidRPr="003F18F6" w:rsidRDefault="00A17E26" w:rsidP="00A17E26">
      <w:pPr>
        <w:pStyle w:val="FootnoteText"/>
        <w:jc w:val="both"/>
      </w:pPr>
      <w:r w:rsidRPr="003F18F6">
        <w:rPr>
          <w:rStyle w:val="FootnoteReference"/>
          <w:sz w:val="16"/>
          <w:szCs w:val="16"/>
        </w:rPr>
        <w:footnoteRef/>
      </w:r>
      <w:r w:rsidRPr="003F18F6">
        <w:rPr>
          <w:sz w:val="16"/>
          <w:szCs w:val="16"/>
        </w:rPr>
        <w:t xml:space="preserve"> Name, Surname and Professional category (</w:t>
      </w:r>
      <w:r>
        <w:rPr>
          <w:sz w:val="16"/>
          <w:szCs w:val="16"/>
        </w:rPr>
        <w:t>Research Assistant, Research Associate, etc.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88EC1" w14:textId="6E96B952" w:rsidR="003B4102" w:rsidRDefault="003F18F6" w:rsidP="003F18F6">
    <w:pPr>
      <w:pStyle w:val="Header"/>
      <w:tabs>
        <w:tab w:val="clear" w:pos="9026"/>
        <w:tab w:val="right" w:pos="9356"/>
      </w:tabs>
    </w:pPr>
    <w:r w:rsidRPr="00A81E64">
      <w:rPr>
        <w:noProof/>
      </w:rPr>
      <w:drawing>
        <wp:inline distT="0" distB="0" distL="0" distR="0" wp14:anchorId="681A73C8" wp14:editId="59D89EAA">
          <wp:extent cx="1900147" cy="864000"/>
          <wp:effectExtent l="0" t="0" r="5080" b="0"/>
          <wp:docPr id="867861145" name="Picture 1" descr="A blue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5333109" name="Picture 1" descr="A blue and white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00147" cy="86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                       </w:t>
    </w:r>
    <w:r w:rsidR="00497F70">
      <w:t xml:space="preserve">               </w:t>
    </w:r>
    <w:r w:rsidR="004D33D2">
      <w:t xml:space="preserve">                      </w:t>
    </w:r>
    <w:r w:rsidR="00A17E26">
      <w:t xml:space="preserve">                    </w:t>
    </w:r>
    <w:r w:rsidR="004D33D2">
      <w:t xml:space="preserve"> </w:t>
    </w:r>
    <w:r w:rsidR="00497F70">
      <w:t xml:space="preserve"> </w:t>
    </w:r>
    <w:r>
      <w:t>MATERIALISE 202</w:t>
    </w:r>
    <w:r w:rsidR="00962AE7">
      <w:t>6</w:t>
    </w:r>
    <w:r>
      <w:t>.</w:t>
    </w:r>
    <w:r w:rsidR="00B53373">
      <w:t xml:space="preserve"> </w:t>
    </w:r>
    <w:r w:rsidR="00A17E26">
      <w:rPr>
        <w:b/>
        <w:bCs/>
      </w:rPr>
      <w:t>FINAL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F22BA"/>
    <w:multiLevelType w:val="hybridMultilevel"/>
    <w:tmpl w:val="F918C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C416D"/>
    <w:multiLevelType w:val="hybridMultilevel"/>
    <w:tmpl w:val="7A0A4CAE"/>
    <w:lvl w:ilvl="0" w:tplc="A30A2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D048B"/>
    <w:multiLevelType w:val="hybridMultilevel"/>
    <w:tmpl w:val="51467644"/>
    <w:lvl w:ilvl="0" w:tplc="A30A2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23346"/>
    <w:multiLevelType w:val="hybridMultilevel"/>
    <w:tmpl w:val="7EB6AF96"/>
    <w:lvl w:ilvl="0" w:tplc="AEDA5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22B91"/>
    <w:multiLevelType w:val="hybridMultilevel"/>
    <w:tmpl w:val="342A92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8022D"/>
    <w:multiLevelType w:val="hybridMultilevel"/>
    <w:tmpl w:val="2F2AD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5A042B"/>
    <w:multiLevelType w:val="hybridMultilevel"/>
    <w:tmpl w:val="2A8C8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B2904"/>
    <w:multiLevelType w:val="hybridMultilevel"/>
    <w:tmpl w:val="65BAE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2B3E14"/>
    <w:multiLevelType w:val="hybridMultilevel"/>
    <w:tmpl w:val="A2BC7E5A"/>
    <w:lvl w:ilvl="0" w:tplc="B68828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5C402B"/>
    <w:multiLevelType w:val="hybridMultilevel"/>
    <w:tmpl w:val="C298D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B56714"/>
    <w:multiLevelType w:val="hybridMultilevel"/>
    <w:tmpl w:val="BA028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E323B"/>
    <w:multiLevelType w:val="hybridMultilevel"/>
    <w:tmpl w:val="9F261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382C00"/>
    <w:multiLevelType w:val="hybridMultilevel"/>
    <w:tmpl w:val="7FCAD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903EF0"/>
    <w:multiLevelType w:val="hybridMultilevel"/>
    <w:tmpl w:val="818C5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5C7342"/>
    <w:multiLevelType w:val="hybridMultilevel"/>
    <w:tmpl w:val="D5C47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5A13B8"/>
    <w:multiLevelType w:val="hybridMultilevel"/>
    <w:tmpl w:val="599E7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2504FF"/>
    <w:multiLevelType w:val="hybridMultilevel"/>
    <w:tmpl w:val="9E2447F2"/>
    <w:lvl w:ilvl="0" w:tplc="3190E898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AC705A"/>
    <w:multiLevelType w:val="hybridMultilevel"/>
    <w:tmpl w:val="ECF63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9838427">
    <w:abstractNumId w:val="10"/>
  </w:num>
  <w:num w:numId="2" w16cid:durableId="289751598">
    <w:abstractNumId w:val="16"/>
  </w:num>
  <w:num w:numId="3" w16cid:durableId="730925480">
    <w:abstractNumId w:val="9"/>
  </w:num>
  <w:num w:numId="4" w16cid:durableId="25254883">
    <w:abstractNumId w:val="12"/>
  </w:num>
  <w:num w:numId="5" w16cid:durableId="1817532721">
    <w:abstractNumId w:val="17"/>
  </w:num>
  <w:num w:numId="6" w16cid:durableId="150028278">
    <w:abstractNumId w:val="2"/>
  </w:num>
  <w:num w:numId="7" w16cid:durableId="1471747857">
    <w:abstractNumId w:val="1"/>
  </w:num>
  <w:num w:numId="8" w16cid:durableId="1329289779">
    <w:abstractNumId w:val="3"/>
  </w:num>
  <w:num w:numId="9" w16cid:durableId="914899881">
    <w:abstractNumId w:val="15"/>
  </w:num>
  <w:num w:numId="10" w16cid:durableId="33848778">
    <w:abstractNumId w:val="14"/>
  </w:num>
  <w:num w:numId="11" w16cid:durableId="558856522">
    <w:abstractNumId w:val="11"/>
  </w:num>
  <w:num w:numId="12" w16cid:durableId="710422017">
    <w:abstractNumId w:val="8"/>
  </w:num>
  <w:num w:numId="13" w16cid:durableId="1896817441">
    <w:abstractNumId w:val="13"/>
  </w:num>
  <w:num w:numId="14" w16cid:durableId="1615364041">
    <w:abstractNumId w:val="4"/>
  </w:num>
  <w:num w:numId="15" w16cid:durableId="1352879543">
    <w:abstractNumId w:val="7"/>
  </w:num>
  <w:num w:numId="16" w16cid:durableId="1713384027">
    <w:abstractNumId w:val="5"/>
  </w:num>
  <w:num w:numId="17" w16cid:durableId="1209609538">
    <w:abstractNumId w:val="0"/>
  </w:num>
  <w:num w:numId="18" w16cid:durableId="8386947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0MDAyNzAyA0JzEyUdpeDU4uLM/DyQAkOTWgDzJSr1LQAAAA=="/>
  </w:docVars>
  <w:rsids>
    <w:rsidRoot w:val="001F2886"/>
    <w:rsid w:val="00045901"/>
    <w:rsid w:val="000B1CC6"/>
    <w:rsid w:val="000B3AC0"/>
    <w:rsid w:val="000E033D"/>
    <w:rsid w:val="00111A85"/>
    <w:rsid w:val="00165F2C"/>
    <w:rsid w:val="00176B8C"/>
    <w:rsid w:val="001B6EF9"/>
    <w:rsid w:val="001C11EA"/>
    <w:rsid w:val="001F2886"/>
    <w:rsid w:val="0021592E"/>
    <w:rsid w:val="002828D5"/>
    <w:rsid w:val="002920B4"/>
    <w:rsid w:val="00293890"/>
    <w:rsid w:val="002B0AFB"/>
    <w:rsid w:val="00305BC1"/>
    <w:rsid w:val="00351D23"/>
    <w:rsid w:val="00376DED"/>
    <w:rsid w:val="003B4102"/>
    <w:rsid w:val="003F18F6"/>
    <w:rsid w:val="00477C87"/>
    <w:rsid w:val="00497F70"/>
    <w:rsid w:val="004A2D6D"/>
    <w:rsid w:val="004A3EA0"/>
    <w:rsid w:val="004C0766"/>
    <w:rsid w:val="004D33D2"/>
    <w:rsid w:val="0050599D"/>
    <w:rsid w:val="00517CCA"/>
    <w:rsid w:val="005362E1"/>
    <w:rsid w:val="005A3312"/>
    <w:rsid w:val="005F41F9"/>
    <w:rsid w:val="00606968"/>
    <w:rsid w:val="00641EC6"/>
    <w:rsid w:val="00647A7E"/>
    <w:rsid w:val="00692702"/>
    <w:rsid w:val="006A0635"/>
    <w:rsid w:val="006A51C8"/>
    <w:rsid w:val="00707269"/>
    <w:rsid w:val="00756789"/>
    <w:rsid w:val="00787016"/>
    <w:rsid w:val="0084532C"/>
    <w:rsid w:val="00872CEF"/>
    <w:rsid w:val="008C6B9F"/>
    <w:rsid w:val="008D2CD7"/>
    <w:rsid w:val="008D3D37"/>
    <w:rsid w:val="008F0DE5"/>
    <w:rsid w:val="00943BBE"/>
    <w:rsid w:val="00960A73"/>
    <w:rsid w:val="00962AE7"/>
    <w:rsid w:val="00966E81"/>
    <w:rsid w:val="00995279"/>
    <w:rsid w:val="009A2D26"/>
    <w:rsid w:val="009B5B49"/>
    <w:rsid w:val="009E2520"/>
    <w:rsid w:val="009F05B3"/>
    <w:rsid w:val="009F53FB"/>
    <w:rsid w:val="00A17E26"/>
    <w:rsid w:val="00A315DE"/>
    <w:rsid w:val="00A32C4A"/>
    <w:rsid w:val="00A545C0"/>
    <w:rsid w:val="00A56F79"/>
    <w:rsid w:val="00A81E64"/>
    <w:rsid w:val="00A8293B"/>
    <w:rsid w:val="00AD27F6"/>
    <w:rsid w:val="00AE44BF"/>
    <w:rsid w:val="00B0293F"/>
    <w:rsid w:val="00B0778E"/>
    <w:rsid w:val="00B20323"/>
    <w:rsid w:val="00B21331"/>
    <w:rsid w:val="00B32DC4"/>
    <w:rsid w:val="00B5311F"/>
    <w:rsid w:val="00B53373"/>
    <w:rsid w:val="00B674BD"/>
    <w:rsid w:val="00B9771C"/>
    <w:rsid w:val="00BA03FC"/>
    <w:rsid w:val="00BB6222"/>
    <w:rsid w:val="00BC2070"/>
    <w:rsid w:val="00BF4810"/>
    <w:rsid w:val="00C206CF"/>
    <w:rsid w:val="00C83388"/>
    <w:rsid w:val="00CB70DE"/>
    <w:rsid w:val="00CE3E65"/>
    <w:rsid w:val="00D25C80"/>
    <w:rsid w:val="00D529A6"/>
    <w:rsid w:val="00D72234"/>
    <w:rsid w:val="00D81199"/>
    <w:rsid w:val="00E010AF"/>
    <w:rsid w:val="00E01952"/>
    <w:rsid w:val="00E672C4"/>
    <w:rsid w:val="00E82957"/>
    <w:rsid w:val="00E96E03"/>
    <w:rsid w:val="00EB3728"/>
    <w:rsid w:val="00EC2D4E"/>
    <w:rsid w:val="00F51ABC"/>
    <w:rsid w:val="00FC0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FDBDFC"/>
  <w15:chartTrackingRefBased/>
  <w15:docId w15:val="{FC42B857-BC1E-4F59-BA55-2ADFE1619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E26"/>
  </w:style>
  <w:style w:type="paragraph" w:styleId="Heading1">
    <w:name w:val="heading 1"/>
    <w:basedOn w:val="Normal"/>
    <w:next w:val="Normal"/>
    <w:link w:val="Heading1Char"/>
    <w:uiPriority w:val="9"/>
    <w:qFormat/>
    <w:rsid w:val="001F288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28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28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28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28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28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28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28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28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88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28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28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28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28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28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28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28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28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F28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28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28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28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28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28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28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28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28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28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2886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5A33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33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33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3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312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E4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51C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1C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20323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3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3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032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B41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102"/>
  </w:style>
  <w:style w:type="paragraph" w:styleId="Footer">
    <w:name w:val="footer"/>
    <w:basedOn w:val="Normal"/>
    <w:link w:val="FooterChar"/>
    <w:uiPriority w:val="99"/>
    <w:unhideWhenUsed/>
    <w:rsid w:val="003B41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1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063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ECD2E9-75EB-4C2A-AE79-81A23CA73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20</Words>
  <Characters>2110</Characters>
  <Application>Microsoft Office Word</Application>
  <DocSecurity>0</DocSecurity>
  <Lines>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DEA Materiales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án Infante</dc:creator>
  <cp:keywords/>
  <dc:description/>
  <cp:lastModifiedBy>Germán Infante</cp:lastModifiedBy>
  <cp:revision>12</cp:revision>
  <dcterms:created xsi:type="dcterms:W3CDTF">2025-01-02T13:30:00Z</dcterms:created>
  <dcterms:modified xsi:type="dcterms:W3CDTF">2025-11-1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ffb13fedca30838988769e700703c974a3b62bf41989193028d040c3164fc</vt:lpwstr>
  </property>
</Properties>
</file>